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9AC8B" w14:textId="15439311" w:rsidR="0092090D" w:rsidRDefault="00CE2C02" w:rsidP="0092090D">
      <w:pPr>
        <w:spacing w:line="0" w:lineRule="atLeast"/>
        <w:ind w:right="-79"/>
        <w:jc w:val="center"/>
        <w:rPr>
          <w:rFonts w:ascii="Arial" w:eastAsia="Arial" w:hAnsi="Arial"/>
          <w:b/>
          <w:color w:val="7B278D"/>
          <w:sz w:val="39"/>
          <w:u w:val="single"/>
        </w:rPr>
      </w:pPr>
      <w:r w:rsidRPr="00C731F1">
        <w:rPr>
          <w:noProof/>
          <w:color w:val="159390"/>
        </w:rPr>
        <w:drawing>
          <wp:anchor distT="0" distB="0" distL="114300" distR="114300" simplePos="0" relativeHeight="251658240" behindDoc="0" locked="0" layoutInCell="1" allowOverlap="1" wp14:anchorId="6CE3C087" wp14:editId="563B8E45">
            <wp:simplePos x="0" y="0"/>
            <wp:positionH relativeFrom="column">
              <wp:posOffset>5379057</wp:posOffset>
            </wp:positionH>
            <wp:positionV relativeFrom="paragraph">
              <wp:posOffset>43732</wp:posOffset>
            </wp:positionV>
            <wp:extent cx="1418756" cy="1088947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878" cy="1101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090D" w:rsidRPr="00C731F1">
        <w:rPr>
          <w:rFonts w:ascii="Arial" w:eastAsia="Arial" w:hAnsi="Arial"/>
          <w:b/>
          <w:color w:val="159390"/>
          <w:sz w:val="39"/>
          <w:u w:val="single"/>
        </w:rPr>
        <w:t>YARRANLEA PRIMARY SCHOOL</w:t>
      </w:r>
    </w:p>
    <w:p w14:paraId="3E5D174E" w14:textId="50643FF4" w:rsidR="0092090D" w:rsidRDefault="0092090D" w:rsidP="0092090D">
      <w:pPr>
        <w:spacing w:line="169" w:lineRule="exact"/>
        <w:rPr>
          <w:rFonts w:ascii="Times New Roman" w:eastAsia="Times New Roman" w:hAnsi="Times New Roman"/>
          <w:sz w:val="24"/>
        </w:rPr>
      </w:pPr>
    </w:p>
    <w:p w14:paraId="1453D7C4" w14:textId="6BFE4901" w:rsidR="0092090D" w:rsidRPr="0092090D" w:rsidRDefault="0092090D" w:rsidP="0092090D">
      <w:pPr>
        <w:spacing w:line="0" w:lineRule="atLeast"/>
        <w:ind w:right="-79"/>
        <w:jc w:val="center"/>
        <w:rPr>
          <w:rFonts w:ascii="Arial" w:eastAsia="Arial" w:hAnsi="Arial"/>
          <w:b/>
          <w:i/>
          <w:color w:val="176363"/>
          <w:sz w:val="25"/>
        </w:rPr>
      </w:pPr>
      <w:r w:rsidRPr="0092090D">
        <w:rPr>
          <w:rFonts w:ascii="Arial" w:eastAsia="Arial" w:hAnsi="Arial"/>
          <w:b/>
          <w:i/>
          <w:color w:val="159390"/>
          <w:sz w:val="25"/>
        </w:rPr>
        <w:t>MULTI-AGE LEARNING EXCELLENCE</w:t>
      </w:r>
    </w:p>
    <w:p w14:paraId="6F89382B" w14:textId="5D9A719D" w:rsidR="0092090D" w:rsidRPr="0092090D" w:rsidRDefault="0092090D" w:rsidP="0092090D">
      <w:pPr>
        <w:spacing w:line="140" w:lineRule="exact"/>
        <w:rPr>
          <w:rFonts w:ascii="Times New Roman" w:eastAsia="Times New Roman" w:hAnsi="Times New Roman"/>
          <w:color w:val="176363"/>
          <w:sz w:val="24"/>
        </w:rPr>
      </w:pPr>
    </w:p>
    <w:p w14:paraId="7E3CABC6" w14:textId="1D948B0B" w:rsidR="0092090D" w:rsidRDefault="0092090D" w:rsidP="0092090D">
      <w:pPr>
        <w:spacing w:line="0" w:lineRule="atLeast"/>
        <w:ind w:right="280"/>
        <w:jc w:val="center"/>
        <w:rPr>
          <w:b/>
          <w:sz w:val="19"/>
        </w:rPr>
      </w:pPr>
      <w:r w:rsidRPr="0092090D">
        <w:rPr>
          <w:b/>
          <w:sz w:val="19"/>
        </w:rPr>
        <w:t>176 Messines Ridge Road</w:t>
      </w:r>
    </w:p>
    <w:p w14:paraId="7896C955" w14:textId="06B3C628" w:rsidR="0092090D" w:rsidRDefault="0092090D" w:rsidP="0092090D">
      <w:pPr>
        <w:spacing w:line="8" w:lineRule="exact"/>
        <w:rPr>
          <w:rFonts w:ascii="Times New Roman" w:eastAsia="Times New Roman" w:hAnsi="Times New Roman"/>
          <w:sz w:val="24"/>
        </w:rPr>
      </w:pPr>
    </w:p>
    <w:p w14:paraId="4BB6AC34" w14:textId="4BF55170" w:rsidR="0092090D" w:rsidRPr="0092090D" w:rsidRDefault="0092090D" w:rsidP="0092090D">
      <w:pPr>
        <w:spacing w:line="0" w:lineRule="atLeast"/>
        <w:ind w:right="280"/>
        <w:jc w:val="center"/>
        <w:rPr>
          <w:b/>
          <w:color w:val="159390"/>
          <w:sz w:val="19"/>
        </w:rPr>
      </w:pPr>
      <w:r>
        <w:rPr>
          <w:b/>
          <w:sz w:val="19"/>
        </w:rPr>
        <w:t>Griffith University, Mount Gravatt, QLD 4122</w:t>
      </w:r>
      <w:r w:rsidR="00CE2C02" w:rsidRPr="00CE2C02">
        <w:t xml:space="preserve"> </w:t>
      </w:r>
    </w:p>
    <w:p w14:paraId="39F91724" w14:textId="77777777" w:rsidR="0092090D" w:rsidRDefault="0092090D" w:rsidP="0092090D">
      <w:pPr>
        <w:spacing w:line="6" w:lineRule="exact"/>
        <w:rPr>
          <w:rFonts w:ascii="Times New Roman" w:eastAsia="Times New Roman" w:hAnsi="Times New Roman"/>
          <w:sz w:val="24"/>
        </w:rPr>
      </w:pPr>
    </w:p>
    <w:p w14:paraId="23F98829" w14:textId="62C7302C" w:rsidR="0092090D" w:rsidRDefault="0092090D" w:rsidP="0092090D">
      <w:pPr>
        <w:spacing w:line="0" w:lineRule="atLeast"/>
        <w:ind w:right="280"/>
        <w:jc w:val="center"/>
        <w:rPr>
          <w:b/>
          <w:sz w:val="19"/>
        </w:rPr>
      </w:pPr>
      <w:r>
        <w:rPr>
          <w:b/>
          <w:sz w:val="19"/>
        </w:rPr>
        <w:t xml:space="preserve">Phone: </w:t>
      </w:r>
      <w:r w:rsidR="00E90544">
        <w:rPr>
          <w:b/>
          <w:sz w:val="19"/>
        </w:rPr>
        <w:t xml:space="preserve">0474 111 676 </w:t>
      </w:r>
    </w:p>
    <w:p w14:paraId="36E95CB2" w14:textId="77777777" w:rsidR="0092090D" w:rsidRDefault="0092090D" w:rsidP="0092090D">
      <w:pPr>
        <w:spacing w:line="3" w:lineRule="exact"/>
        <w:rPr>
          <w:rFonts w:ascii="Times New Roman" w:eastAsia="Times New Roman" w:hAnsi="Times New Roman"/>
          <w:sz w:val="24"/>
        </w:rPr>
      </w:pPr>
    </w:p>
    <w:p w14:paraId="3195DD4D" w14:textId="77777777" w:rsidR="0092090D" w:rsidRDefault="0092090D" w:rsidP="0092090D">
      <w:pPr>
        <w:spacing w:line="0" w:lineRule="atLeast"/>
        <w:ind w:right="280"/>
        <w:jc w:val="center"/>
        <w:rPr>
          <w:b/>
          <w:sz w:val="19"/>
        </w:rPr>
      </w:pPr>
      <w:r>
        <w:rPr>
          <w:b/>
          <w:sz w:val="19"/>
        </w:rPr>
        <w:t>Email: admin@yarranlea.qld.edu.au</w:t>
      </w:r>
    </w:p>
    <w:p w14:paraId="5D579522" w14:textId="77777777" w:rsidR="0092090D" w:rsidRDefault="0092090D" w:rsidP="0092090D">
      <w:pPr>
        <w:spacing w:line="6" w:lineRule="exact"/>
        <w:rPr>
          <w:rFonts w:ascii="Times New Roman" w:eastAsia="Times New Roman" w:hAnsi="Times New Roman"/>
          <w:sz w:val="24"/>
        </w:rPr>
      </w:pPr>
    </w:p>
    <w:p w14:paraId="0401221B" w14:textId="77777777" w:rsidR="0092090D" w:rsidRDefault="0092090D" w:rsidP="0092090D">
      <w:pPr>
        <w:spacing w:line="0" w:lineRule="atLeast"/>
        <w:ind w:right="280"/>
        <w:jc w:val="center"/>
        <w:rPr>
          <w:b/>
          <w:sz w:val="19"/>
        </w:rPr>
      </w:pPr>
      <w:r>
        <w:rPr>
          <w:b/>
          <w:sz w:val="19"/>
        </w:rPr>
        <w:t>Website: yarranlea.qld.edu.au</w:t>
      </w:r>
    </w:p>
    <w:p w14:paraId="3A8616BD" w14:textId="77777777" w:rsidR="0092090D" w:rsidRDefault="0092090D" w:rsidP="0092090D">
      <w:pPr>
        <w:spacing w:line="198" w:lineRule="exact"/>
        <w:rPr>
          <w:rFonts w:ascii="Times New Roman" w:eastAsia="Times New Roman" w:hAnsi="Times New Roman"/>
          <w:sz w:val="24"/>
        </w:rPr>
      </w:pPr>
    </w:p>
    <w:p w14:paraId="45231B97" w14:textId="14FE7807" w:rsidR="0092090D" w:rsidRPr="0092090D" w:rsidRDefault="0092090D" w:rsidP="0092090D">
      <w:pPr>
        <w:spacing w:line="0" w:lineRule="atLeast"/>
        <w:ind w:left="720"/>
        <w:rPr>
          <w:rFonts w:ascii="Arial" w:eastAsia="Arial" w:hAnsi="Arial"/>
          <w:b/>
          <w:i/>
          <w:color w:val="159390"/>
          <w:sz w:val="47"/>
          <w:u w:val="single"/>
        </w:rPr>
      </w:pPr>
      <w:r w:rsidRPr="0092090D">
        <w:rPr>
          <w:rFonts w:ascii="Arial" w:eastAsia="Arial" w:hAnsi="Arial"/>
          <w:b/>
          <w:i/>
          <w:color w:val="159390"/>
          <w:sz w:val="47"/>
        </w:rPr>
        <w:t xml:space="preserve">     </w:t>
      </w:r>
      <w:r w:rsidRPr="0092090D">
        <w:rPr>
          <w:rFonts w:ascii="Arial" w:eastAsia="Arial" w:hAnsi="Arial"/>
          <w:b/>
          <w:i/>
          <w:color w:val="159390"/>
          <w:sz w:val="47"/>
          <w:u w:val="single"/>
        </w:rPr>
        <w:t>Application for Future Enrolment</w:t>
      </w:r>
    </w:p>
    <w:p w14:paraId="445705BB" w14:textId="203EB7E7" w:rsidR="009623F0" w:rsidRPr="0092090D" w:rsidRDefault="009623F0" w:rsidP="0092090D">
      <w:pPr>
        <w:jc w:val="center"/>
        <w:rPr>
          <w:color w:val="159390"/>
          <w:sz w:val="16"/>
          <w:szCs w:val="16"/>
        </w:rPr>
      </w:pPr>
    </w:p>
    <w:p w14:paraId="2121D683" w14:textId="63048E4C" w:rsidR="0092090D" w:rsidRDefault="0092090D" w:rsidP="0092090D">
      <w:pPr>
        <w:jc w:val="center"/>
        <w:rPr>
          <w:sz w:val="21"/>
        </w:rPr>
      </w:pPr>
      <w:r>
        <w:rPr>
          <w:sz w:val="21"/>
        </w:rPr>
        <w:t>For siblings -- please complete a separate form for each child.</w:t>
      </w:r>
    </w:p>
    <w:p w14:paraId="40D3D266" w14:textId="77777777" w:rsidR="0092090D" w:rsidRPr="0092090D" w:rsidRDefault="0092090D" w:rsidP="0092090D">
      <w:pPr>
        <w:jc w:val="center"/>
        <w:rPr>
          <w:sz w:val="16"/>
          <w:szCs w:val="16"/>
        </w:rPr>
      </w:pPr>
    </w:p>
    <w:p w14:paraId="28B615FB" w14:textId="151ED203" w:rsidR="0092090D" w:rsidRPr="00CE2C02" w:rsidRDefault="0092090D" w:rsidP="0092090D">
      <w:pPr>
        <w:rPr>
          <w:rFonts w:ascii="Arial" w:eastAsia="Arial" w:hAnsi="Arial"/>
          <w:color w:val="FFFFFF" w:themeColor="background1"/>
          <w:sz w:val="16"/>
          <w:szCs w:val="16"/>
        </w:rPr>
      </w:pPr>
      <w:r w:rsidRPr="00CE2C02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Section 1: CHILD’S DETAILS –  </w:t>
      </w:r>
      <w:r w:rsidRPr="00CE2C02">
        <w:rPr>
          <w:rFonts w:ascii="Arial" w:eastAsia="Arial" w:hAnsi="Arial"/>
          <w:color w:val="FFFFFF" w:themeColor="background1"/>
          <w:sz w:val="16"/>
          <w:szCs w:val="16"/>
          <w:highlight w:val="darkCyan"/>
        </w:rPr>
        <w:t>please pri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965"/>
        <w:gridCol w:w="2422"/>
        <w:gridCol w:w="2806"/>
      </w:tblGrid>
      <w:tr w:rsidR="0092090D" w14:paraId="324EDAD2" w14:textId="77777777" w:rsidTr="0092090D">
        <w:tc>
          <w:tcPr>
            <w:tcW w:w="2263" w:type="dxa"/>
            <w:vAlign w:val="bottom"/>
          </w:tcPr>
          <w:p w14:paraId="6D34583B" w14:textId="5CFFF5C7" w:rsidR="0092090D" w:rsidRDefault="0092090D" w:rsidP="0092090D">
            <w:r>
              <w:rPr>
                <w:b/>
                <w:sz w:val="23"/>
              </w:rPr>
              <w:t>Child’s Family Name</w:t>
            </w:r>
          </w:p>
        </w:tc>
        <w:tc>
          <w:tcPr>
            <w:tcW w:w="2965" w:type="dxa"/>
          </w:tcPr>
          <w:p w14:paraId="0C29CBAB" w14:textId="77777777" w:rsidR="0092090D" w:rsidRDefault="0092090D" w:rsidP="0092090D"/>
        </w:tc>
        <w:tc>
          <w:tcPr>
            <w:tcW w:w="2422" w:type="dxa"/>
            <w:vAlign w:val="bottom"/>
          </w:tcPr>
          <w:p w14:paraId="3A7718E4" w14:textId="3BB2D4C4" w:rsidR="0092090D" w:rsidRDefault="0092090D" w:rsidP="0092090D">
            <w:r>
              <w:rPr>
                <w:b/>
                <w:sz w:val="23"/>
              </w:rPr>
              <w:t>Child’s Given Name(s)</w:t>
            </w:r>
          </w:p>
        </w:tc>
        <w:tc>
          <w:tcPr>
            <w:tcW w:w="2806" w:type="dxa"/>
          </w:tcPr>
          <w:p w14:paraId="0602BE65" w14:textId="77777777" w:rsidR="0092090D" w:rsidRDefault="0092090D" w:rsidP="0092090D"/>
        </w:tc>
      </w:tr>
      <w:tr w:rsidR="0092090D" w14:paraId="5316A87F" w14:textId="77777777" w:rsidTr="0092090D">
        <w:tc>
          <w:tcPr>
            <w:tcW w:w="2263" w:type="dxa"/>
            <w:vAlign w:val="bottom"/>
          </w:tcPr>
          <w:p w14:paraId="162D71A0" w14:textId="31E95139" w:rsidR="0092090D" w:rsidRDefault="0092090D" w:rsidP="0092090D">
            <w:bookmarkStart w:id="0" w:name="_Hlk26778032"/>
            <w:r>
              <w:rPr>
                <w:b/>
                <w:sz w:val="23"/>
              </w:rPr>
              <w:t>Date of Birth</w:t>
            </w:r>
          </w:p>
        </w:tc>
        <w:tc>
          <w:tcPr>
            <w:tcW w:w="2965" w:type="dxa"/>
          </w:tcPr>
          <w:p w14:paraId="686CB79A" w14:textId="77777777" w:rsidR="0092090D" w:rsidRDefault="0092090D" w:rsidP="0092090D"/>
        </w:tc>
        <w:tc>
          <w:tcPr>
            <w:tcW w:w="2422" w:type="dxa"/>
            <w:vAlign w:val="bottom"/>
          </w:tcPr>
          <w:p w14:paraId="2DCC7CCB" w14:textId="4F5702FD" w:rsidR="0092090D" w:rsidRDefault="0092090D" w:rsidP="0092090D">
            <w:r>
              <w:rPr>
                <w:b/>
                <w:sz w:val="23"/>
              </w:rPr>
              <w:t xml:space="preserve"> Sex</w:t>
            </w:r>
          </w:p>
        </w:tc>
        <w:tc>
          <w:tcPr>
            <w:tcW w:w="2806" w:type="dxa"/>
          </w:tcPr>
          <w:p w14:paraId="18DC362A" w14:textId="77777777" w:rsidR="0092090D" w:rsidRDefault="0092090D" w:rsidP="0092090D"/>
        </w:tc>
      </w:tr>
      <w:bookmarkEnd w:id="0"/>
    </w:tbl>
    <w:p w14:paraId="6932A28F" w14:textId="77777777" w:rsidR="00501663" w:rsidRPr="00501663" w:rsidRDefault="00501663" w:rsidP="0092090D">
      <w:pPr>
        <w:spacing w:line="0" w:lineRule="atLeast"/>
        <w:rPr>
          <w:rFonts w:ascii="Arial" w:eastAsia="Arial" w:hAnsi="Arial"/>
          <w:b/>
          <w:sz w:val="16"/>
          <w:szCs w:val="16"/>
        </w:rPr>
      </w:pPr>
    </w:p>
    <w:p w14:paraId="09AD9391" w14:textId="1D0BCFE1" w:rsidR="0092090D" w:rsidRPr="00CE2C02" w:rsidRDefault="0092090D" w:rsidP="0092090D">
      <w:pPr>
        <w:spacing w:line="0" w:lineRule="atLeast"/>
        <w:rPr>
          <w:rFonts w:ascii="Arial" w:eastAsia="Arial" w:hAnsi="Arial"/>
          <w:color w:val="FFFFFF" w:themeColor="background1"/>
          <w:sz w:val="16"/>
          <w:szCs w:val="16"/>
        </w:rPr>
      </w:pPr>
      <w:r w:rsidRPr="00CE2C02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Section 2: PARENT / GUARDIAN DETAILS –  </w:t>
      </w:r>
      <w:r w:rsidRPr="00CE2C02">
        <w:rPr>
          <w:rFonts w:ascii="Arial" w:eastAsia="Arial" w:hAnsi="Arial"/>
          <w:color w:val="FFFFFF" w:themeColor="background1"/>
          <w:sz w:val="16"/>
          <w:szCs w:val="16"/>
          <w:highlight w:val="darkCyan"/>
        </w:rPr>
        <w:t>please pri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446"/>
        <w:gridCol w:w="1416"/>
        <w:gridCol w:w="2532"/>
        <w:gridCol w:w="425"/>
        <w:gridCol w:w="567"/>
        <w:gridCol w:w="851"/>
        <w:gridCol w:w="3373"/>
      </w:tblGrid>
      <w:tr w:rsidR="00501663" w14:paraId="365A86BB" w14:textId="77777777" w:rsidTr="00501663">
        <w:tc>
          <w:tcPr>
            <w:tcW w:w="2708" w:type="dxa"/>
            <w:gridSpan w:val="3"/>
          </w:tcPr>
          <w:p w14:paraId="1CBD8045" w14:textId="081BBB90" w:rsidR="00501663" w:rsidRDefault="00501663" w:rsidP="0092090D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  <w:r>
              <w:rPr>
                <w:b/>
                <w:sz w:val="23"/>
              </w:rPr>
              <w:t>Parent/Guardian 1 Name:</w:t>
            </w:r>
          </w:p>
        </w:tc>
        <w:tc>
          <w:tcPr>
            <w:tcW w:w="7748" w:type="dxa"/>
            <w:gridSpan w:val="5"/>
          </w:tcPr>
          <w:p w14:paraId="6B5EFE9C" w14:textId="77777777" w:rsidR="00501663" w:rsidRDefault="00501663" w:rsidP="0092090D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</w:p>
        </w:tc>
      </w:tr>
      <w:tr w:rsidR="00501663" w14:paraId="47F88241" w14:textId="77777777" w:rsidTr="00501663">
        <w:tc>
          <w:tcPr>
            <w:tcW w:w="2708" w:type="dxa"/>
            <w:gridSpan w:val="3"/>
          </w:tcPr>
          <w:p w14:paraId="49EF88AD" w14:textId="486C4FB5" w:rsidR="00501663" w:rsidRPr="00501663" w:rsidRDefault="00501663" w:rsidP="00501663">
            <w:pPr>
              <w:spacing w:line="0" w:lineRule="atLeast"/>
              <w:rPr>
                <w:b/>
                <w:sz w:val="23"/>
              </w:rPr>
            </w:pPr>
            <w:r>
              <w:rPr>
                <w:b/>
                <w:sz w:val="23"/>
              </w:rPr>
              <w:t>Address:</w:t>
            </w:r>
          </w:p>
        </w:tc>
        <w:tc>
          <w:tcPr>
            <w:tcW w:w="7748" w:type="dxa"/>
            <w:gridSpan w:val="5"/>
          </w:tcPr>
          <w:p w14:paraId="308A62AE" w14:textId="77777777" w:rsidR="00501663" w:rsidRDefault="00501663" w:rsidP="0092090D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</w:p>
        </w:tc>
      </w:tr>
      <w:tr w:rsidR="00501663" w14:paraId="01FB52AE" w14:textId="77777777" w:rsidTr="00501663">
        <w:tc>
          <w:tcPr>
            <w:tcW w:w="1292" w:type="dxa"/>
            <w:gridSpan w:val="2"/>
            <w:vAlign w:val="bottom"/>
          </w:tcPr>
          <w:p w14:paraId="206EE8AC" w14:textId="74BD409D" w:rsidR="00501663" w:rsidRDefault="00501663" w:rsidP="00501663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  <w:r>
              <w:rPr>
                <w:b/>
                <w:sz w:val="23"/>
              </w:rPr>
              <w:t>Telephone:</w:t>
            </w:r>
          </w:p>
        </w:tc>
        <w:tc>
          <w:tcPr>
            <w:tcW w:w="3948" w:type="dxa"/>
            <w:gridSpan w:val="2"/>
          </w:tcPr>
          <w:p w14:paraId="59E0E46D" w14:textId="77777777" w:rsidR="00501663" w:rsidRDefault="00501663" w:rsidP="00501663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</w:p>
        </w:tc>
        <w:tc>
          <w:tcPr>
            <w:tcW w:w="992" w:type="dxa"/>
            <w:gridSpan w:val="2"/>
          </w:tcPr>
          <w:p w14:paraId="23A8108D" w14:textId="284F18A7" w:rsidR="00501663" w:rsidRDefault="00501663" w:rsidP="00501663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  <w:r>
              <w:rPr>
                <w:b/>
                <w:sz w:val="23"/>
              </w:rPr>
              <w:t>Mobile:</w:t>
            </w:r>
          </w:p>
        </w:tc>
        <w:tc>
          <w:tcPr>
            <w:tcW w:w="4224" w:type="dxa"/>
            <w:gridSpan w:val="2"/>
          </w:tcPr>
          <w:p w14:paraId="018FBABB" w14:textId="77777777" w:rsidR="00501663" w:rsidRDefault="00501663" w:rsidP="00501663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</w:p>
        </w:tc>
      </w:tr>
      <w:tr w:rsidR="008853AE" w14:paraId="135055D5" w14:textId="77777777" w:rsidTr="008853AE">
        <w:tc>
          <w:tcPr>
            <w:tcW w:w="846" w:type="dxa"/>
          </w:tcPr>
          <w:p w14:paraId="219FA046" w14:textId="2C5026A7" w:rsidR="008853AE" w:rsidRDefault="008853AE" w:rsidP="00501663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  <w:r>
              <w:rPr>
                <w:b/>
                <w:sz w:val="23"/>
              </w:rPr>
              <w:t>Email:</w:t>
            </w:r>
          </w:p>
        </w:tc>
        <w:tc>
          <w:tcPr>
            <w:tcW w:w="4819" w:type="dxa"/>
            <w:gridSpan w:val="4"/>
          </w:tcPr>
          <w:p w14:paraId="5535CCE4" w14:textId="77777777" w:rsidR="008853AE" w:rsidRDefault="008853AE" w:rsidP="00501663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</w:p>
        </w:tc>
        <w:tc>
          <w:tcPr>
            <w:tcW w:w="1418" w:type="dxa"/>
            <w:gridSpan w:val="2"/>
          </w:tcPr>
          <w:p w14:paraId="0C022744" w14:textId="643A4B62" w:rsidR="008853AE" w:rsidRDefault="008853AE" w:rsidP="00501663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  <w:r>
              <w:rPr>
                <w:b/>
                <w:sz w:val="23"/>
              </w:rPr>
              <w:t>Occupation:</w:t>
            </w:r>
          </w:p>
        </w:tc>
        <w:tc>
          <w:tcPr>
            <w:tcW w:w="3373" w:type="dxa"/>
          </w:tcPr>
          <w:p w14:paraId="722BBF21" w14:textId="67B63C57" w:rsidR="008853AE" w:rsidRDefault="008853AE" w:rsidP="00501663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</w:p>
        </w:tc>
      </w:tr>
    </w:tbl>
    <w:p w14:paraId="1CAC6783" w14:textId="4A5AC74D" w:rsidR="00501663" w:rsidRPr="008853AE" w:rsidRDefault="00501663" w:rsidP="0092090D">
      <w:pPr>
        <w:spacing w:line="0" w:lineRule="atLeast"/>
        <w:rPr>
          <w:rFonts w:ascii="Arial" w:eastAsia="Arial" w:hAnsi="Arial"/>
          <w:sz w:val="16"/>
          <w:szCs w:val="16"/>
        </w:rPr>
      </w:pPr>
    </w:p>
    <w:p w14:paraId="702A9BE6" w14:textId="77777777" w:rsidR="008853AE" w:rsidRPr="00CE2C02" w:rsidRDefault="008853AE" w:rsidP="008853AE">
      <w:pPr>
        <w:spacing w:line="0" w:lineRule="atLeast"/>
        <w:rPr>
          <w:rFonts w:ascii="Arial" w:eastAsia="Arial" w:hAnsi="Arial"/>
          <w:color w:val="FFFFFF" w:themeColor="background1"/>
          <w:sz w:val="16"/>
          <w:szCs w:val="16"/>
        </w:rPr>
      </w:pPr>
      <w:r w:rsidRPr="00CE2C02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Section 2: PARENT / GUARDIAN DETAILS –  </w:t>
      </w:r>
      <w:r w:rsidRPr="00CE2C02">
        <w:rPr>
          <w:rFonts w:ascii="Arial" w:eastAsia="Arial" w:hAnsi="Arial"/>
          <w:color w:val="FFFFFF" w:themeColor="background1"/>
          <w:sz w:val="16"/>
          <w:szCs w:val="16"/>
          <w:highlight w:val="darkCyan"/>
        </w:rPr>
        <w:t>please pri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446"/>
        <w:gridCol w:w="1416"/>
        <w:gridCol w:w="2532"/>
        <w:gridCol w:w="425"/>
        <w:gridCol w:w="567"/>
        <w:gridCol w:w="851"/>
        <w:gridCol w:w="3373"/>
      </w:tblGrid>
      <w:tr w:rsidR="008853AE" w14:paraId="77821887" w14:textId="77777777" w:rsidTr="009B7456">
        <w:tc>
          <w:tcPr>
            <w:tcW w:w="2708" w:type="dxa"/>
            <w:gridSpan w:val="3"/>
          </w:tcPr>
          <w:p w14:paraId="2DABA783" w14:textId="692C0C54" w:rsidR="008853AE" w:rsidRDefault="008853AE" w:rsidP="009B7456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  <w:r>
              <w:rPr>
                <w:b/>
                <w:sz w:val="23"/>
              </w:rPr>
              <w:t>Parent/Guardian 2 Name:</w:t>
            </w:r>
          </w:p>
        </w:tc>
        <w:tc>
          <w:tcPr>
            <w:tcW w:w="7748" w:type="dxa"/>
            <w:gridSpan w:val="5"/>
          </w:tcPr>
          <w:p w14:paraId="2D46283B" w14:textId="77777777" w:rsidR="008853AE" w:rsidRDefault="008853AE" w:rsidP="009B7456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</w:p>
        </w:tc>
      </w:tr>
      <w:tr w:rsidR="008853AE" w14:paraId="43E7013B" w14:textId="77777777" w:rsidTr="009B7456">
        <w:tc>
          <w:tcPr>
            <w:tcW w:w="2708" w:type="dxa"/>
            <w:gridSpan w:val="3"/>
          </w:tcPr>
          <w:p w14:paraId="54F3DC9E" w14:textId="77777777" w:rsidR="008853AE" w:rsidRPr="00501663" w:rsidRDefault="008853AE" w:rsidP="009B7456">
            <w:pPr>
              <w:spacing w:line="0" w:lineRule="atLeast"/>
              <w:rPr>
                <w:b/>
                <w:sz w:val="23"/>
              </w:rPr>
            </w:pPr>
            <w:r>
              <w:rPr>
                <w:b/>
                <w:sz w:val="23"/>
              </w:rPr>
              <w:t>Address:</w:t>
            </w:r>
          </w:p>
        </w:tc>
        <w:tc>
          <w:tcPr>
            <w:tcW w:w="7748" w:type="dxa"/>
            <w:gridSpan w:val="5"/>
          </w:tcPr>
          <w:p w14:paraId="2A6370B1" w14:textId="77777777" w:rsidR="008853AE" w:rsidRDefault="008853AE" w:rsidP="009B7456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</w:p>
        </w:tc>
      </w:tr>
      <w:tr w:rsidR="008853AE" w14:paraId="3F1A53F4" w14:textId="77777777" w:rsidTr="009B7456">
        <w:tc>
          <w:tcPr>
            <w:tcW w:w="1292" w:type="dxa"/>
            <w:gridSpan w:val="2"/>
            <w:vAlign w:val="bottom"/>
          </w:tcPr>
          <w:p w14:paraId="1027007D" w14:textId="77777777" w:rsidR="008853AE" w:rsidRDefault="008853AE" w:rsidP="009B7456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  <w:r>
              <w:rPr>
                <w:b/>
                <w:sz w:val="23"/>
              </w:rPr>
              <w:t>Telephone:</w:t>
            </w:r>
          </w:p>
        </w:tc>
        <w:tc>
          <w:tcPr>
            <w:tcW w:w="3948" w:type="dxa"/>
            <w:gridSpan w:val="2"/>
          </w:tcPr>
          <w:p w14:paraId="434A7CE6" w14:textId="77777777" w:rsidR="008853AE" w:rsidRDefault="008853AE" w:rsidP="009B7456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</w:p>
        </w:tc>
        <w:tc>
          <w:tcPr>
            <w:tcW w:w="992" w:type="dxa"/>
            <w:gridSpan w:val="2"/>
          </w:tcPr>
          <w:p w14:paraId="1BA653F5" w14:textId="77777777" w:rsidR="008853AE" w:rsidRDefault="008853AE" w:rsidP="009B7456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  <w:r>
              <w:rPr>
                <w:b/>
                <w:sz w:val="23"/>
              </w:rPr>
              <w:t>Mobile:</w:t>
            </w:r>
          </w:p>
        </w:tc>
        <w:tc>
          <w:tcPr>
            <w:tcW w:w="4224" w:type="dxa"/>
            <w:gridSpan w:val="2"/>
          </w:tcPr>
          <w:p w14:paraId="56EF8DA8" w14:textId="77777777" w:rsidR="008853AE" w:rsidRDefault="008853AE" w:rsidP="009B7456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</w:p>
        </w:tc>
      </w:tr>
      <w:tr w:rsidR="008853AE" w14:paraId="51774F45" w14:textId="77777777" w:rsidTr="009B7456">
        <w:tc>
          <w:tcPr>
            <w:tcW w:w="846" w:type="dxa"/>
          </w:tcPr>
          <w:p w14:paraId="70137D06" w14:textId="77777777" w:rsidR="008853AE" w:rsidRDefault="008853AE" w:rsidP="009B7456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  <w:r>
              <w:rPr>
                <w:b/>
                <w:sz w:val="23"/>
              </w:rPr>
              <w:t>Email:</w:t>
            </w:r>
          </w:p>
        </w:tc>
        <w:tc>
          <w:tcPr>
            <w:tcW w:w="4819" w:type="dxa"/>
            <w:gridSpan w:val="4"/>
          </w:tcPr>
          <w:p w14:paraId="36B030AA" w14:textId="77777777" w:rsidR="008853AE" w:rsidRDefault="008853AE" w:rsidP="009B7456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</w:p>
        </w:tc>
        <w:tc>
          <w:tcPr>
            <w:tcW w:w="1418" w:type="dxa"/>
            <w:gridSpan w:val="2"/>
          </w:tcPr>
          <w:p w14:paraId="2047A960" w14:textId="77777777" w:rsidR="008853AE" w:rsidRDefault="008853AE" w:rsidP="009B7456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  <w:r>
              <w:rPr>
                <w:b/>
                <w:sz w:val="23"/>
              </w:rPr>
              <w:t>Occupation:</w:t>
            </w:r>
          </w:p>
        </w:tc>
        <w:tc>
          <w:tcPr>
            <w:tcW w:w="3373" w:type="dxa"/>
          </w:tcPr>
          <w:p w14:paraId="78398384" w14:textId="77777777" w:rsidR="008853AE" w:rsidRDefault="008853AE" w:rsidP="009B7456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</w:p>
        </w:tc>
      </w:tr>
    </w:tbl>
    <w:tbl>
      <w:tblPr>
        <w:tblW w:w="0" w:type="auto"/>
        <w:tblInd w:w="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0"/>
        <w:gridCol w:w="4740"/>
      </w:tblGrid>
      <w:tr w:rsidR="008853AE" w14:paraId="312E755F" w14:textId="77777777" w:rsidTr="00622B7A">
        <w:trPr>
          <w:trHeight w:val="344"/>
        </w:trPr>
        <w:tc>
          <w:tcPr>
            <w:tcW w:w="5160" w:type="dxa"/>
            <w:shd w:val="clear" w:color="auto" w:fill="auto"/>
            <w:vAlign w:val="bottom"/>
          </w:tcPr>
          <w:p w14:paraId="3A56AEFF" w14:textId="77777777" w:rsidR="008853AE" w:rsidRDefault="008853AE" w:rsidP="008853AE">
            <w:pPr>
              <w:spacing w:line="0" w:lineRule="atLeast"/>
              <w:rPr>
                <w:b/>
                <w:sz w:val="23"/>
              </w:rPr>
            </w:pPr>
            <w:r>
              <w:rPr>
                <w:b/>
                <w:sz w:val="23"/>
              </w:rPr>
              <w:t>Year (date) in which admission is sought:  20 ____</w:t>
            </w:r>
          </w:p>
        </w:tc>
        <w:tc>
          <w:tcPr>
            <w:tcW w:w="4740" w:type="dxa"/>
            <w:shd w:val="clear" w:color="auto" w:fill="auto"/>
            <w:vAlign w:val="bottom"/>
          </w:tcPr>
          <w:p w14:paraId="2A845144" w14:textId="63D93C72" w:rsidR="008853AE" w:rsidRDefault="008853AE" w:rsidP="009B7456">
            <w:pPr>
              <w:spacing w:line="0" w:lineRule="atLeast"/>
              <w:ind w:left="40"/>
              <w:rPr>
                <w:b/>
                <w:sz w:val="23"/>
              </w:rPr>
            </w:pPr>
            <w:r>
              <w:rPr>
                <w:b/>
                <w:sz w:val="23"/>
              </w:rPr>
              <w:t xml:space="preserve">Year Level at admission </w:t>
            </w:r>
            <w:r>
              <w:rPr>
                <w:b/>
                <w:sz w:val="19"/>
              </w:rPr>
              <w:t>(</w:t>
            </w:r>
            <w:r w:rsidR="00523D5C">
              <w:rPr>
                <w:b/>
                <w:sz w:val="19"/>
              </w:rPr>
              <w:t>e.g.</w:t>
            </w:r>
            <w:r>
              <w:rPr>
                <w:b/>
                <w:sz w:val="19"/>
              </w:rPr>
              <w:t xml:space="preserve"> Prep, Year 1)</w:t>
            </w:r>
            <w:r>
              <w:rPr>
                <w:b/>
                <w:sz w:val="23"/>
              </w:rPr>
              <w:t>: _____</w:t>
            </w:r>
          </w:p>
        </w:tc>
      </w:tr>
    </w:tbl>
    <w:p w14:paraId="3F47A376" w14:textId="1E9DBBBD" w:rsidR="008853AE" w:rsidRPr="008853AE" w:rsidRDefault="008853AE" w:rsidP="0092090D">
      <w:pPr>
        <w:spacing w:line="0" w:lineRule="atLeast"/>
        <w:rPr>
          <w:rFonts w:ascii="Arial" w:eastAsia="Arial" w:hAnsi="Arial"/>
          <w:sz w:val="16"/>
          <w:szCs w:val="16"/>
        </w:rPr>
      </w:pPr>
    </w:p>
    <w:p w14:paraId="606F255C" w14:textId="2EBD8837" w:rsidR="008853AE" w:rsidRPr="00C731F1" w:rsidRDefault="008853AE" w:rsidP="008853AE">
      <w:pPr>
        <w:spacing w:line="0" w:lineRule="atLeast"/>
        <w:rPr>
          <w:rFonts w:ascii="Arial" w:eastAsia="Arial" w:hAnsi="Arial"/>
          <w:color w:val="FFFFFF" w:themeColor="background1"/>
          <w:sz w:val="16"/>
          <w:szCs w:val="16"/>
        </w:rPr>
      </w:pPr>
      <w:r w:rsidRPr="00C731F1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>Section 3: Health Background</w:t>
      </w:r>
      <w:r w:rsidR="002E6BE0" w:rsidRPr="00C731F1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 </w:t>
      </w:r>
      <w:r w:rsidRPr="00C731F1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–  </w:t>
      </w:r>
      <w:r w:rsidRPr="00C731F1">
        <w:rPr>
          <w:rFonts w:ascii="Arial" w:eastAsia="Arial" w:hAnsi="Arial"/>
          <w:color w:val="FFFFFF" w:themeColor="background1"/>
          <w:sz w:val="16"/>
          <w:szCs w:val="16"/>
          <w:highlight w:val="darkCyan"/>
        </w:rPr>
        <w:t>please print</w:t>
      </w:r>
    </w:p>
    <w:p w14:paraId="26964CEE" w14:textId="7A6C5B8E" w:rsidR="008853AE" w:rsidRPr="008853AE" w:rsidRDefault="008853AE" w:rsidP="008853AE">
      <w:pPr>
        <w:pStyle w:val="CellBody"/>
        <w:spacing w:line="276" w:lineRule="auto"/>
        <w:rPr>
          <w:b/>
          <w:sz w:val="23"/>
          <w:szCs w:val="23"/>
        </w:rPr>
      </w:pPr>
      <w:r w:rsidRPr="008853AE">
        <w:rPr>
          <w:b/>
          <w:sz w:val="23"/>
          <w:szCs w:val="23"/>
        </w:rPr>
        <w:t>Does your child have any health problems or medical condition</w:t>
      </w:r>
      <w:r w:rsidR="0063570A">
        <w:rPr>
          <w:b/>
          <w:sz w:val="23"/>
          <w:szCs w:val="23"/>
        </w:rPr>
        <w:t>s</w:t>
      </w:r>
      <w:r>
        <w:rPr>
          <w:b/>
          <w:sz w:val="23"/>
          <w:szCs w:val="23"/>
        </w:rPr>
        <w:t xml:space="preserve">, </w:t>
      </w:r>
      <w:r w:rsidRPr="008853AE">
        <w:rPr>
          <w:b/>
          <w:sz w:val="23"/>
          <w:szCs w:val="23"/>
        </w:rPr>
        <w:t>a disability or</w:t>
      </w:r>
      <w:r w:rsidR="0063570A">
        <w:rPr>
          <w:b/>
          <w:sz w:val="23"/>
          <w:szCs w:val="23"/>
        </w:rPr>
        <w:t xml:space="preserve"> developmental</w:t>
      </w:r>
      <w:r w:rsidRPr="008853AE">
        <w:rPr>
          <w:b/>
          <w:sz w:val="23"/>
          <w:szCs w:val="23"/>
        </w:rPr>
        <w:t xml:space="preserve"> delay, including intellectual, </w:t>
      </w:r>
      <w:r w:rsidR="00E90544" w:rsidRPr="008853AE">
        <w:rPr>
          <w:b/>
          <w:sz w:val="23"/>
          <w:szCs w:val="23"/>
        </w:rPr>
        <w:t>sensory,</w:t>
      </w:r>
      <w:r w:rsidRPr="008853AE">
        <w:rPr>
          <w:b/>
          <w:sz w:val="23"/>
          <w:szCs w:val="23"/>
        </w:rPr>
        <w:t xml:space="preserve"> or physical impairment or additional needs?</w:t>
      </w:r>
    </w:p>
    <w:p w14:paraId="6F121788" w14:textId="53C1E051" w:rsidR="008853AE" w:rsidRDefault="008853AE" w:rsidP="008853AE">
      <w:pPr>
        <w:pStyle w:val="CellBody"/>
        <w:spacing w:line="276" w:lineRule="auto"/>
      </w:pPr>
      <w:r>
        <w:rPr>
          <w:rFonts w:ascii="MS Gothic" w:eastAsia="MS Gothic" w:hAnsi="MS Gothic" w:hint="eastAsia"/>
          <w:sz w:val="24"/>
          <w:szCs w:val="24"/>
          <w:lang w:val="en-US"/>
        </w:rPr>
        <w:t>☐</w:t>
      </w:r>
      <w:r>
        <w:t xml:space="preserve"> No    </w:t>
      </w:r>
      <w:r>
        <w:rPr>
          <w:rFonts w:ascii="MS Gothic" w:eastAsia="MS Gothic" w:hAnsi="MS Gothic" w:hint="eastAsia"/>
          <w:sz w:val="24"/>
          <w:szCs w:val="24"/>
          <w:lang w:val="en-US"/>
        </w:rPr>
        <w:t>☐</w:t>
      </w:r>
      <w:r>
        <w:t xml:space="preserve"> Yes </w:t>
      </w:r>
      <w:r w:rsidRPr="008877CD">
        <w:rPr>
          <w:i/>
          <w:sz w:val="16"/>
          <w:szCs w:val="16"/>
        </w:rPr>
        <w:t xml:space="preserve">(If a Diagnosed Medical Condition, please provide a Diagnosed Medical Report. How does the disability affect your child? Please give details including mobility, </w:t>
      </w:r>
      <w:r w:rsidR="00523D5C" w:rsidRPr="008877CD">
        <w:rPr>
          <w:i/>
          <w:sz w:val="16"/>
          <w:szCs w:val="16"/>
        </w:rPr>
        <w:t>toileting,</w:t>
      </w:r>
      <w:r w:rsidRPr="008877CD">
        <w:rPr>
          <w:i/>
          <w:sz w:val="16"/>
          <w:szCs w:val="16"/>
        </w:rPr>
        <w:t xml:space="preserve"> and communication.)</w:t>
      </w:r>
    </w:p>
    <w:p w14:paraId="5A6B6D6B" w14:textId="553EF029" w:rsidR="0092090D" w:rsidRPr="002E6BE0" w:rsidRDefault="002E6BE0" w:rsidP="002E6BE0">
      <w:pPr>
        <w:rPr>
          <w:sz w:val="23"/>
          <w:szCs w:val="23"/>
        </w:rPr>
      </w:pPr>
      <w:r w:rsidRPr="002E6BE0">
        <w:rPr>
          <w:sz w:val="23"/>
          <w:szCs w:val="23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40B5CA5" w14:textId="07BDE2B8" w:rsidR="00973DDC" w:rsidRDefault="00973DDC" w:rsidP="0092090D">
      <w:pPr>
        <w:rPr>
          <w:b/>
        </w:rPr>
      </w:pPr>
      <w:r w:rsidRPr="00973DDC">
        <w:rPr>
          <w:b/>
        </w:rPr>
        <w:t>Failure to disclose this information may impact your child’s outcome for enrolment.</w:t>
      </w:r>
    </w:p>
    <w:p w14:paraId="64D4D9D3" w14:textId="77777777" w:rsidR="00973DDC" w:rsidRPr="00973DDC" w:rsidRDefault="00973DDC" w:rsidP="0092090D">
      <w:pPr>
        <w:rPr>
          <w:b/>
        </w:rPr>
      </w:pPr>
    </w:p>
    <w:p w14:paraId="2179B97B" w14:textId="0BF4B3EC" w:rsidR="004E1DFC" w:rsidRDefault="004E1DFC" w:rsidP="004E1DFC">
      <w:pPr>
        <w:shd w:val="clear" w:color="auto" w:fill="FFFFFF" w:themeFill="background1"/>
        <w:spacing w:line="0" w:lineRule="atLeast"/>
        <w:rPr>
          <w:rFonts w:ascii="Arial" w:eastAsia="Arial" w:hAnsi="Arial"/>
          <w:sz w:val="16"/>
          <w:szCs w:val="16"/>
        </w:rPr>
      </w:pPr>
      <w:r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>Section 4</w:t>
      </w:r>
      <w:r w:rsidRPr="00C731F1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: </w:t>
      </w:r>
      <w:r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Previous School/Kindergarten - </w:t>
      </w:r>
      <w:r w:rsidRPr="00C731F1">
        <w:rPr>
          <w:rFonts w:ascii="Arial" w:eastAsia="Arial" w:hAnsi="Arial"/>
          <w:color w:val="FFFFFF" w:themeColor="background1"/>
          <w:sz w:val="16"/>
          <w:szCs w:val="16"/>
          <w:highlight w:val="darkCyan"/>
        </w:rPr>
        <w:t>please print</w:t>
      </w:r>
      <w:r>
        <w:rPr>
          <w:rFonts w:ascii="Arial" w:eastAsia="Arial" w:hAnsi="Arial"/>
          <w:color w:val="FFFFFF" w:themeColor="background1"/>
          <w:sz w:val="16"/>
          <w:szCs w:val="16"/>
          <w:highlight w:val="darkCyan"/>
        </w:rPr>
        <w:t xml:space="preserve"> :</w:t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sz w:val="16"/>
          <w:szCs w:val="16"/>
        </w:rPr>
        <w:softHyphen/>
      </w:r>
      <w:r w:rsidR="00DD7AC5">
        <w:rPr>
          <w:rFonts w:ascii="Arial" w:eastAsia="Arial" w:hAnsi="Arial"/>
          <w:sz w:val="16"/>
          <w:szCs w:val="16"/>
        </w:rPr>
        <w:softHyphen/>
        <w:t>__________________________________________________</w:t>
      </w:r>
      <w:r w:rsidR="00854EA7">
        <w:rPr>
          <w:rFonts w:ascii="Arial" w:eastAsia="Arial" w:hAnsi="Arial"/>
          <w:sz w:val="16"/>
          <w:szCs w:val="16"/>
        </w:rPr>
        <w:t>__</w:t>
      </w:r>
    </w:p>
    <w:p w14:paraId="217C1CC0" w14:textId="77777777" w:rsidR="00523D5C" w:rsidRPr="00DD7AC5" w:rsidRDefault="00523D5C" w:rsidP="004E1DFC">
      <w:pPr>
        <w:shd w:val="clear" w:color="auto" w:fill="FFFFFF" w:themeFill="background1"/>
        <w:spacing w:line="0" w:lineRule="atLeast"/>
        <w:rPr>
          <w:rFonts w:ascii="Arial" w:eastAsia="Arial" w:hAnsi="Arial"/>
          <w:sz w:val="16"/>
          <w:szCs w:val="16"/>
        </w:rPr>
      </w:pPr>
    </w:p>
    <w:p w14:paraId="0F2F235C" w14:textId="7AF2D526" w:rsidR="00E90544" w:rsidRPr="00DD7AC5" w:rsidRDefault="00E90544" w:rsidP="00E90544">
      <w:pPr>
        <w:shd w:val="clear" w:color="auto" w:fill="FFFFFF" w:themeFill="background1"/>
        <w:spacing w:line="0" w:lineRule="atLeast"/>
        <w:rPr>
          <w:rFonts w:ascii="Arial" w:eastAsia="Arial" w:hAnsi="Arial"/>
          <w:sz w:val="16"/>
          <w:szCs w:val="16"/>
        </w:rPr>
      </w:pPr>
      <w:r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Section </w:t>
      </w:r>
      <w:r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>5</w:t>
      </w:r>
      <w:r w:rsidRPr="00C731F1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: </w:t>
      </w:r>
      <w:r w:rsidR="007A7865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Will you be interested in </w:t>
      </w:r>
      <w:r w:rsidR="00CE0D91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Before and or After </w:t>
      </w:r>
      <w:r w:rsidR="001D4FC8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>school Program</w:t>
      </w:r>
      <w:r w:rsidR="007A7865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>?</w:t>
      </w:r>
      <w:r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 - </w:t>
      </w:r>
      <w:r w:rsidRPr="00C731F1">
        <w:rPr>
          <w:rFonts w:ascii="Arial" w:eastAsia="Arial" w:hAnsi="Arial"/>
          <w:color w:val="FFFFFF" w:themeColor="background1"/>
          <w:sz w:val="16"/>
          <w:szCs w:val="16"/>
          <w:highlight w:val="darkCyan"/>
        </w:rPr>
        <w:t>please print</w:t>
      </w:r>
      <w:r>
        <w:rPr>
          <w:rFonts w:ascii="Arial" w:eastAsia="Arial" w:hAnsi="Arial"/>
          <w:color w:val="FFFFFF" w:themeColor="background1"/>
          <w:sz w:val="16"/>
          <w:szCs w:val="16"/>
          <w:highlight w:val="darkCyan"/>
        </w:rPr>
        <w:t xml:space="preserve"> :</w:t>
      </w:r>
      <w:r>
        <w:rPr>
          <w:rFonts w:ascii="Arial" w:eastAsia="Arial" w:hAnsi="Arial"/>
          <w:color w:val="FFFFFF" w:themeColor="background1"/>
          <w:sz w:val="16"/>
          <w:szCs w:val="16"/>
        </w:rPr>
        <w:softHyphen/>
      </w:r>
      <w:r>
        <w:rPr>
          <w:rFonts w:ascii="Arial" w:eastAsia="Arial" w:hAnsi="Arial"/>
          <w:color w:val="FFFFFF" w:themeColor="background1"/>
          <w:sz w:val="16"/>
          <w:szCs w:val="16"/>
        </w:rPr>
        <w:softHyphen/>
      </w:r>
      <w:r>
        <w:rPr>
          <w:rFonts w:ascii="Arial" w:eastAsia="Arial" w:hAnsi="Arial"/>
          <w:color w:val="FFFFFF" w:themeColor="background1"/>
          <w:sz w:val="16"/>
          <w:szCs w:val="16"/>
        </w:rPr>
        <w:softHyphen/>
      </w:r>
      <w:r>
        <w:rPr>
          <w:rFonts w:ascii="Arial" w:eastAsia="Arial" w:hAnsi="Arial"/>
          <w:color w:val="FFFFFF" w:themeColor="background1"/>
          <w:sz w:val="16"/>
          <w:szCs w:val="16"/>
        </w:rPr>
        <w:softHyphen/>
      </w:r>
      <w:r>
        <w:rPr>
          <w:rFonts w:ascii="Arial" w:eastAsia="Arial" w:hAnsi="Arial"/>
          <w:color w:val="FFFFFF" w:themeColor="background1"/>
          <w:sz w:val="16"/>
          <w:szCs w:val="16"/>
        </w:rPr>
        <w:softHyphen/>
      </w:r>
      <w:r>
        <w:rPr>
          <w:rFonts w:ascii="Arial" w:eastAsia="Arial" w:hAnsi="Arial"/>
          <w:color w:val="FFFFFF" w:themeColor="background1"/>
          <w:sz w:val="16"/>
          <w:szCs w:val="16"/>
        </w:rPr>
        <w:softHyphen/>
      </w:r>
      <w:r>
        <w:rPr>
          <w:rFonts w:ascii="Arial" w:eastAsia="Arial" w:hAnsi="Arial"/>
          <w:color w:val="FFFFFF" w:themeColor="background1"/>
          <w:sz w:val="16"/>
          <w:szCs w:val="16"/>
        </w:rPr>
        <w:softHyphen/>
      </w:r>
      <w:r>
        <w:rPr>
          <w:rFonts w:ascii="Arial" w:eastAsia="Arial" w:hAnsi="Arial"/>
          <w:color w:val="FFFFFF" w:themeColor="background1"/>
          <w:sz w:val="16"/>
          <w:szCs w:val="16"/>
        </w:rPr>
        <w:softHyphen/>
      </w:r>
      <w:r>
        <w:rPr>
          <w:rFonts w:ascii="Arial" w:eastAsia="Arial" w:hAnsi="Arial"/>
          <w:color w:val="FFFFFF" w:themeColor="background1"/>
          <w:sz w:val="16"/>
          <w:szCs w:val="16"/>
        </w:rPr>
        <w:softHyphen/>
      </w:r>
      <w:r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1D4FC8">
        <w:rPr>
          <w:rFonts w:ascii="Arial" w:eastAsia="Arial" w:hAnsi="Arial"/>
          <w:color w:val="FFFFFF" w:themeColor="background1"/>
          <w:sz w:val="16"/>
          <w:szCs w:val="16"/>
        </w:rPr>
        <w:t>_</w:t>
      </w:r>
      <w:r>
        <w:rPr>
          <w:rFonts w:ascii="Arial" w:eastAsia="Arial" w:hAnsi="Arial"/>
          <w:sz w:val="16"/>
          <w:szCs w:val="16"/>
        </w:rPr>
        <w:t>__________</w:t>
      </w:r>
    </w:p>
    <w:p w14:paraId="55EEA6C4" w14:textId="77777777" w:rsidR="00622B7A" w:rsidRDefault="00622B7A" w:rsidP="004E1DFC">
      <w:pPr>
        <w:shd w:val="clear" w:color="auto" w:fill="FFFFFF" w:themeFill="background1"/>
        <w:spacing w:line="0" w:lineRule="atLeast"/>
        <w:rPr>
          <w:rFonts w:ascii="Arial" w:eastAsia="Arial" w:hAnsi="Arial"/>
          <w:color w:val="FFFFFF" w:themeColor="background1"/>
          <w:sz w:val="16"/>
          <w:szCs w:val="16"/>
        </w:rPr>
      </w:pPr>
    </w:p>
    <w:p w14:paraId="42B458BB" w14:textId="37FBB122" w:rsidR="00622B7A" w:rsidRDefault="00622B7A" w:rsidP="00622B7A">
      <w:pPr>
        <w:shd w:val="clear" w:color="auto" w:fill="FFFFFF" w:themeFill="background1"/>
        <w:spacing w:line="0" w:lineRule="atLeast"/>
        <w:rPr>
          <w:rFonts w:ascii="Arial" w:eastAsia="Arial" w:hAnsi="Arial"/>
          <w:sz w:val="16"/>
          <w:szCs w:val="16"/>
        </w:rPr>
      </w:pPr>
      <w:r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Section </w:t>
      </w:r>
      <w:r w:rsidR="00E90544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>6</w:t>
      </w:r>
      <w:r w:rsidRPr="00C731F1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: </w:t>
      </w:r>
      <w:r w:rsidR="00DD7AC5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>How</w:t>
      </w:r>
      <w:r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 did you find out about Yarranlea Primary School?</w:t>
      </w:r>
      <w:r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 - </w:t>
      </w:r>
      <w:r w:rsidRPr="00C731F1">
        <w:rPr>
          <w:rFonts w:ascii="Arial" w:eastAsia="Arial" w:hAnsi="Arial"/>
          <w:color w:val="FFFFFF" w:themeColor="background1"/>
          <w:sz w:val="16"/>
          <w:szCs w:val="16"/>
          <w:highlight w:val="darkCyan"/>
        </w:rPr>
        <w:t>please print</w:t>
      </w:r>
      <w:r>
        <w:rPr>
          <w:rFonts w:ascii="Arial" w:eastAsia="Arial" w:hAnsi="Arial"/>
          <w:color w:val="FFFFFF" w:themeColor="background1"/>
          <w:sz w:val="16"/>
          <w:szCs w:val="16"/>
          <w:highlight w:val="darkCyan"/>
        </w:rPr>
        <w:t xml:space="preserve"> :</w:t>
      </w:r>
      <w:r w:rsidR="00854EA7">
        <w:rPr>
          <w:rFonts w:ascii="Arial" w:eastAsia="Arial" w:hAnsi="Arial"/>
          <w:color w:val="FFFFFF" w:themeColor="background1"/>
          <w:sz w:val="16"/>
          <w:szCs w:val="16"/>
        </w:rPr>
        <w:t xml:space="preserve"> </w:t>
      </w:r>
      <w:r w:rsidR="00854EA7">
        <w:rPr>
          <w:rFonts w:ascii="Arial" w:eastAsia="Arial" w:hAnsi="Arial"/>
          <w:sz w:val="16"/>
          <w:szCs w:val="16"/>
        </w:rPr>
        <w:t>____________________</w:t>
      </w:r>
    </w:p>
    <w:p w14:paraId="6E2BFC64" w14:textId="6A73FCFB" w:rsidR="008853AE" w:rsidRDefault="008853AE" w:rsidP="0092090D">
      <w:pPr>
        <w:pBdr>
          <w:bottom w:val="single" w:sz="12" w:space="1" w:color="auto"/>
        </w:pBdr>
      </w:pPr>
    </w:p>
    <w:p w14:paraId="628671FA" w14:textId="7370C5C2" w:rsidR="004E1DFC" w:rsidRDefault="004E1DFC" w:rsidP="0092090D"/>
    <w:p w14:paraId="43465E17" w14:textId="41BD078B" w:rsidR="008853AE" w:rsidRDefault="008853AE" w:rsidP="008853AE">
      <w:pPr>
        <w:spacing w:line="226" w:lineRule="auto"/>
        <w:ind w:left="20" w:right="200"/>
        <w:rPr>
          <w:i/>
          <w:sz w:val="23"/>
        </w:rPr>
      </w:pPr>
      <w:r>
        <w:rPr>
          <w:i/>
          <w:sz w:val="23"/>
        </w:rPr>
        <w:t>I/We are the legal guardian(s) of the above-named child and agree for my/our child to be added to the Yarranlea Primary School Waiting List for Future Enrolment. I/We understand that being on the Waiting List does not guarantee an offer of a place at Yarranlea Primary School. I/We understand that Yarranlea Primary School is an independent primary school and charges fees for tuition.</w:t>
      </w:r>
    </w:p>
    <w:p w14:paraId="37381E54" w14:textId="7EF04139" w:rsidR="008853AE" w:rsidRDefault="008853AE" w:rsidP="0092090D"/>
    <w:p w14:paraId="36F91B60" w14:textId="77777777" w:rsidR="008853AE" w:rsidRDefault="008853AE" w:rsidP="008853AE">
      <w:pPr>
        <w:tabs>
          <w:tab w:val="left" w:pos="7020"/>
        </w:tabs>
        <w:spacing w:line="0" w:lineRule="atLeast"/>
        <w:ind w:left="20"/>
        <w:rPr>
          <w:b/>
          <w:i/>
          <w:sz w:val="23"/>
        </w:rPr>
      </w:pPr>
      <w:r>
        <w:rPr>
          <w:b/>
          <w:i/>
          <w:sz w:val="23"/>
        </w:rPr>
        <w:t>____________________________________________</w:t>
      </w:r>
      <w:r>
        <w:rPr>
          <w:rFonts w:ascii="Times New Roman" w:eastAsia="Times New Roman" w:hAnsi="Times New Roman"/>
        </w:rPr>
        <w:tab/>
      </w:r>
      <w:r>
        <w:rPr>
          <w:b/>
          <w:i/>
          <w:sz w:val="23"/>
        </w:rPr>
        <w:t>______________________</w:t>
      </w:r>
    </w:p>
    <w:p w14:paraId="080EB317" w14:textId="4E512D62" w:rsidR="008853AE" w:rsidRPr="008853AE" w:rsidRDefault="008853AE" w:rsidP="008853AE">
      <w:pPr>
        <w:tabs>
          <w:tab w:val="left" w:pos="7760"/>
        </w:tabs>
        <w:spacing w:line="0" w:lineRule="atLeast"/>
        <w:rPr>
          <w:b/>
          <w:i/>
          <w:sz w:val="23"/>
        </w:rPr>
      </w:pPr>
      <w:r>
        <w:rPr>
          <w:b/>
          <w:i/>
          <w:sz w:val="23"/>
        </w:rPr>
        <w:t>Signature of Parent(s)/Guardian(s)</w:t>
      </w:r>
      <w:r>
        <w:rPr>
          <w:rFonts w:ascii="Times New Roman" w:eastAsia="Times New Roman" w:hAnsi="Times New Roman"/>
        </w:rPr>
        <w:t xml:space="preserve">                                                                          </w:t>
      </w:r>
      <w:r>
        <w:rPr>
          <w:b/>
          <w:i/>
          <w:sz w:val="23"/>
        </w:rPr>
        <w:t>Date</w:t>
      </w:r>
    </w:p>
    <w:sectPr w:rsidR="008853AE" w:rsidRPr="008853AE" w:rsidSect="0092090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NbU0MbS0NDA3MzZT0lEKTi0uzszPAykwrAUAXxrfbiwAAAA="/>
  </w:docVars>
  <w:rsids>
    <w:rsidRoot w:val="00822927"/>
    <w:rsid w:val="00153396"/>
    <w:rsid w:val="001D4FC8"/>
    <w:rsid w:val="002E6BE0"/>
    <w:rsid w:val="004E1DFC"/>
    <w:rsid w:val="00501663"/>
    <w:rsid w:val="00523D5C"/>
    <w:rsid w:val="00622B7A"/>
    <w:rsid w:val="0063570A"/>
    <w:rsid w:val="00717E62"/>
    <w:rsid w:val="007A7865"/>
    <w:rsid w:val="00822927"/>
    <w:rsid w:val="00854EA7"/>
    <w:rsid w:val="008853AE"/>
    <w:rsid w:val="0092090D"/>
    <w:rsid w:val="009623F0"/>
    <w:rsid w:val="00973DDC"/>
    <w:rsid w:val="00C731F1"/>
    <w:rsid w:val="00CE0D91"/>
    <w:rsid w:val="00CE2C02"/>
    <w:rsid w:val="00DD7AC5"/>
    <w:rsid w:val="00E90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51B23"/>
  <w15:chartTrackingRefBased/>
  <w15:docId w15:val="{690979D6-CA6E-48E5-AC2D-6893F3B3B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090D"/>
    <w:pPr>
      <w:spacing w:after="0" w:line="240" w:lineRule="auto"/>
    </w:pPr>
    <w:rPr>
      <w:rFonts w:ascii="Calibri" w:eastAsia="Calibri" w:hAnsi="Calibri" w:cs="Arial"/>
      <w:sz w:val="20"/>
      <w:szCs w:val="20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0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ellBodyChar">
    <w:name w:val="CellBody Char"/>
    <w:basedOn w:val="DefaultParagraphFont"/>
    <w:link w:val="CellBody"/>
    <w:locked/>
    <w:rsid w:val="008853AE"/>
    <w:rPr>
      <w:rFonts w:ascii="Arial" w:hAnsi="Arial" w:cs="Arial"/>
      <w:sz w:val="18"/>
    </w:rPr>
  </w:style>
  <w:style w:type="paragraph" w:customStyle="1" w:styleId="CellBody">
    <w:name w:val="CellBody"/>
    <w:basedOn w:val="Normal"/>
    <w:link w:val="CellBodyChar"/>
    <w:qFormat/>
    <w:rsid w:val="008853AE"/>
    <w:pPr>
      <w:keepLines/>
      <w:spacing w:before="60" w:after="60"/>
    </w:pPr>
    <w:rPr>
      <w:rFonts w:ascii="Arial" w:eastAsiaTheme="minorHAnsi" w:hAnsi="Arial"/>
      <w:sz w:val="18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2C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2C02"/>
    <w:rPr>
      <w:rFonts w:ascii="Segoe UI" w:eastAsia="Calibri" w:hAnsi="Segoe UI" w:cs="Segoe UI"/>
      <w:sz w:val="18"/>
      <w:szCs w:val="18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PermissionLevels xmlns="fc07de2d-3231-45db-8af4-12b742537f4d" xsi:nil="true"/>
    <MigrationWizIdDocumentLibraryPermissions xmlns="fc07de2d-3231-45db-8af4-12b742537f4d" xsi:nil="true"/>
    <MigrationWizId xmlns="fc07de2d-3231-45db-8af4-12b742537f4d" xsi:nil="true"/>
    <MigrationWizIdPermissions xmlns="fc07de2d-3231-45db-8af4-12b742537f4d" xsi:nil="true"/>
    <MigrationWizIdSecurityGroups xmlns="fc07de2d-3231-45db-8af4-12b742537f4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0018BF9C59794093070BE64BBAC36F" ma:contentTypeVersion="16" ma:contentTypeDescription="Create a new document." ma:contentTypeScope="" ma:versionID="0ae3cb329483b8186c485196b1da6c9d">
  <xsd:schema xmlns:xsd="http://www.w3.org/2001/XMLSchema" xmlns:xs="http://www.w3.org/2001/XMLSchema" xmlns:p="http://schemas.microsoft.com/office/2006/metadata/properties" xmlns:ns2="fc07de2d-3231-45db-8af4-12b742537f4d" xmlns:ns3="6830339b-875e-4cb7-a449-9fb2c920b064" targetNamespace="http://schemas.microsoft.com/office/2006/metadata/properties" ma:root="true" ma:fieldsID="2f0190800b4b40471d6d6b4d1bf60708" ns2:_="" ns3:_="">
    <xsd:import namespace="fc07de2d-3231-45db-8af4-12b742537f4d"/>
    <xsd:import namespace="6830339b-875e-4cb7-a449-9fb2c920b064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07de2d-3231-45db-8af4-12b742537f4d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description="Document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description="Document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0339b-875e-4cb7-a449-9fb2c920b064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37F747-6EF7-4577-92F9-2AEAAAD39E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102E8F-E558-4F78-A643-17BB752503BA}">
  <ds:schemaRefs>
    <ds:schemaRef ds:uri="http://purl.org/dc/terms/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b4b24657-0fee-4316-b6e3-fefe33b6d9fe"/>
    <ds:schemaRef ds:uri="6d43f383-b8c8-42f4-894f-a8323f0caa0b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AFC08A2-808E-4659-8B9E-66C953AC9AD2}"/>
</file>

<file path=customXml/itemProps4.xml><?xml version="1.0" encoding="utf-8"?>
<ds:datastoreItem xmlns:ds="http://schemas.openxmlformats.org/officeDocument/2006/customXml" ds:itemID="{118776F2-2E0D-4BD6-BD31-A911945FC0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e Pooler | Yarranlea Primary School</dc:creator>
  <cp:keywords/>
  <dc:description/>
  <cp:lastModifiedBy>Tracey Admin | Yarranlea Primary School</cp:lastModifiedBy>
  <cp:revision>19</cp:revision>
  <cp:lastPrinted>2022-04-05T05:53:00Z</cp:lastPrinted>
  <dcterms:created xsi:type="dcterms:W3CDTF">2019-12-08T23:43:00Z</dcterms:created>
  <dcterms:modified xsi:type="dcterms:W3CDTF">2022-04-05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0018BF9C59794093070BE64BBAC36F</vt:lpwstr>
  </property>
</Properties>
</file>